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0CF37" w14:textId="77777777" w:rsidR="00AD79EE" w:rsidRDefault="00FC3C10" w:rsidP="0078710D">
      <w:pPr>
        <w:jc w:val="both"/>
        <w:rPr>
          <w:b/>
          <w:lang w:val="en-US"/>
        </w:rPr>
      </w:pPr>
      <w:r w:rsidRPr="00AD79EE">
        <w:rPr>
          <w:b/>
          <w:lang w:val="en-US"/>
        </w:rPr>
        <w:t>Scenario</w:t>
      </w:r>
    </w:p>
    <w:p w14:paraId="4FAA61F9" w14:textId="77777777" w:rsidR="00AD79EE" w:rsidRDefault="00FC3C10" w:rsidP="0078710D">
      <w:pPr>
        <w:jc w:val="both"/>
        <w:rPr>
          <w:lang w:val="en-US"/>
        </w:rPr>
      </w:pPr>
      <w:r>
        <w:rPr>
          <w:lang w:val="en-US"/>
        </w:rPr>
        <w:t xml:space="preserve">Congratulations! You just got hired as a junior market researcher at MacPhee Research Inc. Your very first job is to plan and execute a market research project for a new start-up. </w:t>
      </w:r>
      <w:r w:rsidR="00A26E01">
        <w:rPr>
          <w:lang w:val="en-US"/>
        </w:rPr>
        <w:t xml:space="preserve">Your </w:t>
      </w:r>
      <w:r w:rsidR="00A26E01">
        <w:rPr>
          <w:i/>
          <w:lang w:val="en-US"/>
        </w:rPr>
        <w:t>very</w:t>
      </w:r>
      <w:r w:rsidR="00A26E01">
        <w:rPr>
          <w:lang w:val="en-US"/>
        </w:rPr>
        <w:t xml:space="preserve"> talented, smart, funny, and all around great boss has given you an overview of the company and </w:t>
      </w:r>
      <w:r w:rsidR="00BD0855">
        <w:rPr>
          <w:lang w:val="en-US"/>
        </w:rPr>
        <w:t xml:space="preserve">has asked you to start the project. </w:t>
      </w:r>
    </w:p>
    <w:p w14:paraId="567D6400" w14:textId="77777777" w:rsidR="00A26E01" w:rsidRDefault="00FC3C10" w:rsidP="0078710D">
      <w:pPr>
        <w:jc w:val="both"/>
        <w:rPr>
          <w:lang w:val="en-US"/>
        </w:rPr>
      </w:pPr>
      <w:r>
        <w:rPr>
          <w:lang w:val="en-US"/>
        </w:rPr>
        <w:t>Company Overview</w:t>
      </w:r>
    </w:p>
    <w:p w14:paraId="237225F9" w14:textId="77777777" w:rsidR="002A0032" w:rsidRPr="00BD0855" w:rsidRDefault="00FC3C10" w:rsidP="0078710D">
      <w:pPr>
        <w:jc w:val="both"/>
        <w:rPr>
          <w:lang w:val="en-US"/>
        </w:rPr>
      </w:pPr>
      <w:r>
        <w:rPr>
          <w:lang w:val="en-US"/>
        </w:rPr>
        <w:t xml:space="preserve">Three Snake Audio is a new manufacturer in the audio market for video game applications. They know that the headphone market is ready for innovation and want to learn about their market before they commit to a design, price point, target customer group, geographic market, and channel strategy. They have hired MacPhee Research Inc. to help them answer these questions. They have a large budget and are willing to make a product that solves real problems for customers instead of just putting another Beats copy on the market. </w:t>
      </w:r>
      <w:r>
        <w:rPr>
          <w:b/>
          <w:lang w:val="en-US"/>
        </w:rPr>
        <w:t>The company has not committed to any design or product features yet. They simply want to provide a high-quality audio experience that is better and/or different than what is available on the market right now</w:t>
      </w:r>
      <w:r w:rsidR="00FB637C">
        <w:rPr>
          <w:b/>
          <w:lang w:val="en-US"/>
        </w:rPr>
        <w:t xml:space="preserve"> for video game players</w:t>
      </w:r>
      <w:r>
        <w:rPr>
          <w:b/>
          <w:lang w:val="en-US"/>
        </w:rPr>
        <w:t xml:space="preserve">. In summary: they want to improve the lives of </w:t>
      </w:r>
      <w:r w:rsidR="00FB637C">
        <w:rPr>
          <w:b/>
          <w:lang w:val="en-US"/>
        </w:rPr>
        <w:t>gamers</w:t>
      </w:r>
      <w:r>
        <w:rPr>
          <w:b/>
          <w:lang w:val="en-US"/>
        </w:rPr>
        <w:t xml:space="preserve">, wherever in the world they might be. </w:t>
      </w:r>
      <w:r w:rsidRPr="00BD0855">
        <w:rPr>
          <w:lang w:val="en-US"/>
        </w:rPr>
        <w:t xml:space="preserve">This may mean they </w:t>
      </w:r>
      <w:r w:rsidR="00FB637C">
        <w:rPr>
          <w:lang w:val="en-US"/>
        </w:rPr>
        <w:t>may not</w:t>
      </w:r>
      <w:r w:rsidRPr="00BD0855">
        <w:rPr>
          <w:lang w:val="en-US"/>
        </w:rPr>
        <w:t xml:space="preserve"> make </w:t>
      </w:r>
      <w:r w:rsidR="00FB637C" w:rsidRPr="00BD0855">
        <w:rPr>
          <w:lang w:val="en-US"/>
        </w:rPr>
        <w:t>headphones;</w:t>
      </w:r>
      <w:r w:rsidRPr="00BD0855">
        <w:rPr>
          <w:lang w:val="en-US"/>
        </w:rPr>
        <w:t xml:space="preserve"> they might do something completely different. </w:t>
      </w:r>
    </w:p>
    <w:p w14:paraId="6D27905B" w14:textId="77777777" w:rsidR="002A0032" w:rsidRDefault="00FC3C10">
      <w:pPr>
        <w:rPr>
          <w:b/>
          <w:lang w:val="en-US"/>
        </w:rPr>
      </w:pPr>
      <w:r>
        <w:rPr>
          <w:b/>
          <w:lang w:val="en-US"/>
        </w:rPr>
        <w:br w:type="page"/>
      </w:r>
    </w:p>
    <w:p w14:paraId="21D9D72A" w14:textId="77777777" w:rsidR="002A0032" w:rsidRDefault="00FC3C10" w:rsidP="00BD0855">
      <w:pPr>
        <w:spacing w:before="240"/>
        <w:rPr>
          <w:lang w:val="en-US"/>
        </w:rPr>
      </w:pPr>
      <w:r>
        <w:rPr>
          <w:b/>
          <w:lang w:val="en-US"/>
        </w:rPr>
        <w:lastRenderedPageBreak/>
        <w:t>Question 1</w:t>
      </w:r>
      <w:r w:rsidR="00AB1171">
        <w:rPr>
          <w:b/>
          <w:lang w:val="en-US"/>
        </w:rPr>
        <w:t xml:space="preserve"> (5 points)</w:t>
      </w:r>
    </w:p>
    <w:p w14:paraId="3D203382" w14:textId="77777777" w:rsidR="002A0032" w:rsidRDefault="00FC3C10" w:rsidP="00BD0855">
      <w:pPr>
        <w:spacing w:before="240"/>
        <w:rPr>
          <w:lang w:val="en-US"/>
        </w:rPr>
      </w:pPr>
      <w:r>
        <w:rPr>
          <w:lang w:val="en-US"/>
        </w:rPr>
        <w:t xml:space="preserve">In order, what are the </w:t>
      </w:r>
      <w:r w:rsidRPr="00EB30B1">
        <w:rPr>
          <w:b/>
          <w:lang w:val="en-US"/>
        </w:rPr>
        <w:t>first three tasks</w:t>
      </w:r>
      <w:r>
        <w:rPr>
          <w:lang w:val="en-US"/>
        </w:rPr>
        <w:t xml:space="preserve"> you would undertake as part of your market research project for Three Snake Audio. Please tell me why you selected each task, and why you put </w:t>
      </w:r>
      <w:r w:rsidR="00EB30B1">
        <w:rPr>
          <w:lang w:val="en-US"/>
        </w:rPr>
        <w:t xml:space="preserve">them in the order that you did if it’s not evident in how you describe your rationale. </w:t>
      </w:r>
      <w:r w:rsidR="00BD0855">
        <w:rPr>
          <w:lang w:val="en-US"/>
        </w:rPr>
        <w:t xml:space="preserve">There are many correct ways to answer this.  </w:t>
      </w:r>
    </w:p>
    <w:p w14:paraId="1764E67C" w14:textId="77777777" w:rsidR="00EF6617" w:rsidRDefault="00FC3C10" w:rsidP="00223304">
      <w:pPr>
        <w:spacing w:line="480" w:lineRule="auto"/>
        <w:ind w:firstLine="720"/>
        <w:rPr>
          <w:rFonts w:cstheme="minorHAnsi"/>
        </w:rPr>
      </w:pPr>
      <w:r>
        <w:rPr>
          <w:rFonts w:cstheme="minorHAnsi"/>
        </w:rPr>
        <w:t xml:space="preserve">As part of the market research project for Three Snake Audio, the first three tasks to be undertaken would include pointing out the gaps in the audio market </w:t>
      </w:r>
      <w:r w:rsidRPr="00657033">
        <w:rPr>
          <w:rFonts w:cstheme="minorHAnsi"/>
        </w:rPr>
        <w:t>for video game applications</w:t>
      </w:r>
      <w:r>
        <w:rPr>
          <w:rFonts w:cstheme="minorHAnsi"/>
        </w:rPr>
        <w:t xml:space="preserve"> at that particular time, creating a suitable research design, and identifying the methods of data collection that I will utilize. Identifying the gaps in the audio market for video game applications will be important in deciding the opportunities that are worth pursuing for the company. Furthermore, this step is important because it helps us to come up with the objectives for the research plan to be conducted. Subsequently, by determining the objectives for the research plan, we can then identify the most appropriate research design to meet these objectives. </w:t>
      </w:r>
    </w:p>
    <w:p w14:paraId="14EAD7E0" w14:textId="77777777" w:rsidR="00EF6617" w:rsidRDefault="00FC3C10" w:rsidP="00223304">
      <w:pPr>
        <w:spacing w:line="480" w:lineRule="auto"/>
        <w:ind w:firstLine="720"/>
        <w:rPr>
          <w:rFonts w:cstheme="minorHAnsi"/>
        </w:rPr>
      </w:pPr>
      <w:r>
        <w:rPr>
          <w:rFonts w:cstheme="minorHAnsi"/>
        </w:rPr>
        <w:t xml:space="preserve">It is important to select a suitable research design because it determines the type of information that will be collected in the research project. Fundamentally, the research design entails how I will identify the information that will be collected in the research project. This will then help to identify the most appropriate methods of data collection to accurately capture the relevant information. The most appropriate methods of data collection will be selected based on their convenience as well as the amount of information that they allow the researcher to collect. </w:t>
      </w:r>
    </w:p>
    <w:p w14:paraId="10686207" w14:textId="77777777" w:rsidR="00EF6617" w:rsidRPr="00BD0855" w:rsidRDefault="00EF6617" w:rsidP="00223304">
      <w:pPr>
        <w:spacing w:before="240" w:line="480" w:lineRule="auto"/>
        <w:rPr>
          <w:b/>
          <w:lang w:val="en-US"/>
        </w:rPr>
      </w:pPr>
    </w:p>
    <w:p w14:paraId="0F855C1F" w14:textId="77777777" w:rsidR="002A0032" w:rsidRDefault="00FC3C10">
      <w:pPr>
        <w:rPr>
          <w:lang w:val="en-US"/>
        </w:rPr>
      </w:pPr>
      <w:r>
        <w:rPr>
          <w:lang w:val="en-US"/>
        </w:rPr>
        <w:br w:type="page"/>
      </w:r>
    </w:p>
    <w:p w14:paraId="0A2BBFDF" w14:textId="77777777" w:rsidR="00A26E01" w:rsidRDefault="00FC3C10" w:rsidP="00AD79EE">
      <w:pPr>
        <w:rPr>
          <w:b/>
          <w:lang w:val="en-US"/>
        </w:rPr>
      </w:pPr>
      <w:r w:rsidRPr="002A0032">
        <w:rPr>
          <w:b/>
          <w:lang w:val="en-US"/>
        </w:rPr>
        <w:lastRenderedPageBreak/>
        <w:t>Question 2</w:t>
      </w:r>
      <w:r w:rsidR="00AB1171">
        <w:rPr>
          <w:b/>
          <w:lang w:val="en-US"/>
        </w:rPr>
        <w:t xml:space="preserve"> (10 points)</w:t>
      </w:r>
    </w:p>
    <w:p w14:paraId="4B6C80BD" w14:textId="77777777" w:rsidR="002A0032" w:rsidRDefault="00FC3C10" w:rsidP="00AB1171">
      <w:pPr>
        <w:jc w:val="both"/>
        <w:rPr>
          <w:lang w:val="en-US"/>
        </w:rPr>
      </w:pPr>
      <w:r>
        <w:rPr>
          <w:lang w:val="en-US"/>
        </w:rPr>
        <w:t>Three Snake Audio wants to make sure they ar</w:t>
      </w:r>
      <w:r w:rsidR="00BD0855">
        <w:rPr>
          <w:lang w:val="en-US"/>
        </w:rPr>
        <w:t xml:space="preserve">e solving real problems for people who play </w:t>
      </w:r>
      <w:r w:rsidR="0078710D">
        <w:rPr>
          <w:lang w:val="en-US"/>
        </w:rPr>
        <w:t>video game</w:t>
      </w:r>
      <w:r w:rsidR="00BD0855">
        <w:rPr>
          <w:lang w:val="en-US"/>
        </w:rPr>
        <w:t>s</w:t>
      </w:r>
      <w:r>
        <w:rPr>
          <w:lang w:val="en-US"/>
        </w:rPr>
        <w:t>.</w:t>
      </w:r>
    </w:p>
    <w:p w14:paraId="1C93AB61" w14:textId="77777777" w:rsidR="002A0032" w:rsidRDefault="00FC3C10" w:rsidP="00AB1171">
      <w:pPr>
        <w:jc w:val="both"/>
        <w:rPr>
          <w:lang w:val="en-US"/>
        </w:rPr>
      </w:pPr>
      <w:r>
        <w:rPr>
          <w:lang w:val="en-US"/>
        </w:rPr>
        <w:t>P</w:t>
      </w:r>
      <w:r w:rsidR="00026227">
        <w:rPr>
          <w:lang w:val="en-US"/>
        </w:rPr>
        <w:t>lease tell me</w:t>
      </w:r>
      <w:r>
        <w:rPr>
          <w:lang w:val="en-US"/>
        </w:rPr>
        <w:t xml:space="preserve"> </w:t>
      </w:r>
      <w:r w:rsidRPr="00026227">
        <w:rPr>
          <w:b/>
          <w:lang w:val="en-US"/>
        </w:rPr>
        <w:t>three groups of people</w:t>
      </w:r>
      <w:r>
        <w:rPr>
          <w:lang w:val="en-US"/>
        </w:rPr>
        <w:t xml:space="preserve"> that you want to collect information from. Tell me </w:t>
      </w:r>
      <w:r w:rsidRPr="00026227">
        <w:rPr>
          <w:b/>
          <w:lang w:val="en-US"/>
        </w:rPr>
        <w:t>what market research technique</w:t>
      </w:r>
      <w:r w:rsidR="00026227">
        <w:rPr>
          <w:b/>
          <w:lang w:val="en-US"/>
        </w:rPr>
        <w:t>s</w:t>
      </w:r>
      <w:r>
        <w:rPr>
          <w:lang w:val="en-US"/>
        </w:rPr>
        <w:t xml:space="preserve"> you would use</w:t>
      </w:r>
      <w:r w:rsidR="00026227">
        <w:rPr>
          <w:lang w:val="en-US"/>
        </w:rPr>
        <w:t>, and why,</w:t>
      </w:r>
      <w:r>
        <w:rPr>
          <w:lang w:val="en-US"/>
        </w:rPr>
        <w:t xml:space="preserve"> to gather this information (I expect you to identify three different techniques, you can’t say ‘survey’ for each one), and finally tell me </w:t>
      </w:r>
      <w:r w:rsidRPr="00026227">
        <w:rPr>
          <w:b/>
          <w:lang w:val="en-US"/>
        </w:rPr>
        <w:t>how you will sample</w:t>
      </w:r>
      <w:r w:rsidR="00026227">
        <w:rPr>
          <w:lang w:val="en-US"/>
        </w:rPr>
        <w:t xml:space="preserve"> (i.e. recruit participants)</w:t>
      </w:r>
      <w:r>
        <w:rPr>
          <w:lang w:val="en-US"/>
        </w:rPr>
        <w:t xml:space="preserve"> from these groups so that your data is as representative as possible.</w:t>
      </w:r>
      <w:r w:rsidR="0078710D">
        <w:rPr>
          <w:lang w:val="en-US"/>
        </w:rPr>
        <w:t xml:space="preserve"> You can assume COVID-19 is not an issue.</w:t>
      </w:r>
      <w:r w:rsidR="00AB1171">
        <w:rPr>
          <w:lang w:val="en-US"/>
        </w:rPr>
        <w:t xml:space="preserve"> Lastly, identify which of your three data collection activities that you expec</w:t>
      </w:r>
      <w:r w:rsidR="00BD0855">
        <w:rPr>
          <w:lang w:val="en-US"/>
        </w:rPr>
        <w:t>t will be the hardest to execute</w:t>
      </w:r>
      <w:r w:rsidR="00AB1171">
        <w:rPr>
          <w:lang w:val="en-US"/>
        </w:rPr>
        <w:t xml:space="preserve">, and why. I suggest using a table for this, feel free to landscape the page or start with a fresh one if you need to. </w:t>
      </w:r>
    </w:p>
    <w:p w14:paraId="68225E1C" w14:textId="77777777" w:rsidR="00EF6617" w:rsidRDefault="00EF6617" w:rsidP="00AB1171">
      <w:pPr>
        <w:jc w:val="both"/>
        <w:rPr>
          <w:lang w:val="en-US"/>
        </w:rPr>
      </w:pPr>
    </w:p>
    <w:p w14:paraId="09814904" w14:textId="77777777" w:rsidR="00EF6617" w:rsidRDefault="00FC3C10" w:rsidP="00223304">
      <w:pPr>
        <w:spacing w:line="480" w:lineRule="auto"/>
        <w:ind w:firstLine="720"/>
        <w:rPr>
          <w:rFonts w:cstheme="minorHAnsi"/>
        </w:rPr>
      </w:pPr>
      <w:r>
        <w:rPr>
          <w:rFonts w:cstheme="minorHAnsi"/>
        </w:rPr>
        <w:t xml:space="preserve">I will collect information from three participant groups who will include video gamers, video game designers, and manufacturers of audio equipment used by video gamers. Video gamers will be included because they will help me to identify the specifications that they desire in their headsets, as well as the most preferred gaming headset brands. Video game designers will be important in outlining the specifications that are optimal for the audio component of their video games. On the other hand, manufacturers of video gaming audio equipment will provide information on the most wanted designs and the design mistakes to be avoided in meeting the customers’ demands. I will use social media platforms such as Facebook and Instagram to access these participants. I will then inform them of the details of my market research and the information that I will require from them. Subsequently, I will use online surveys, interviews, and competitive analysis of the existing companies in the market as the main market research techniques. </w:t>
      </w:r>
    </w:p>
    <w:p w14:paraId="3FDAE70F" w14:textId="77777777" w:rsidR="00EF6617" w:rsidRDefault="00FC3C10" w:rsidP="00223304">
      <w:pPr>
        <w:spacing w:line="480" w:lineRule="auto"/>
        <w:ind w:firstLine="720"/>
        <w:rPr>
          <w:rFonts w:cstheme="minorHAnsi"/>
        </w:rPr>
      </w:pPr>
      <w:r>
        <w:rPr>
          <w:rFonts w:cstheme="minorHAnsi"/>
        </w:rPr>
        <w:t xml:space="preserve">To sample the participants, I will randomly select 5 individuals from each of the participant groups. These participants will have to be from different countries around the world. The video gamers to be selected will have previously used at least two different brands of gaming headsets. The video game designers will be from different video game companies as well as the manufacturers of the video gaming headsets. Subsequently, I will provide online surveys followed by phone interviews to collect data from these participants. The phone interviews will be the hardest part of the data collection </w:t>
      </w:r>
      <w:r>
        <w:rPr>
          <w:rFonts w:cstheme="minorHAnsi"/>
        </w:rPr>
        <w:lastRenderedPageBreak/>
        <w:t xml:space="preserve">process because it will require making international phone calls, and the availability of the individuals will be challenging. Additionally, the language barrier may pose a challenge since the individuals will be from different countries, and there may be misunderstandings or misinterpretation of the questions asked during the phone interview. </w:t>
      </w:r>
    </w:p>
    <w:p w14:paraId="4BDF04AA" w14:textId="77777777" w:rsidR="002A0032" w:rsidRDefault="002A0032">
      <w:pPr>
        <w:rPr>
          <w:lang w:val="en-US"/>
        </w:rPr>
      </w:pPr>
    </w:p>
    <w:p w14:paraId="29B19EB6" w14:textId="77777777" w:rsidR="00031C90" w:rsidRDefault="00031C90" w:rsidP="00AD79EE">
      <w:pPr>
        <w:rPr>
          <w:b/>
          <w:lang w:val="en-US"/>
        </w:rPr>
      </w:pPr>
      <w:r>
        <w:rPr>
          <w:b/>
          <w:lang w:val="en-US"/>
        </w:rPr>
        <w:br w:type="page"/>
      </w:r>
    </w:p>
    <w:p w14:paraId="45C2BBE8" w14:textId="0478CF34" w:rsidR="002A0032" w:rsidRDefault="00FC3C10" w:rsidP="00AD79EE">
      <w:pPr>
        <w:rPr>
          <w:b/>
          <w:lang w:val="en-US"/>
        </w:rPr>
      </w:pPr>
      <w:r w:rsidRPr="002A0032">
        <w:rPr>
          <w:b/>
          <w:lang w:val="en-US"/>
        </w:rPr>
        <w:lastRenderedPageBreak/>
        <w:t xml:space="preserve">Question </w:t>
      </w:r>
      <w:r w:rsidR="00EB30B1">
        <w:rPr>
          <w:b/>
          <w:lang w:val="en-US"/>
        </w:rPr>
        <w:t>3 (5 points)</w:t>
      </w:r>
    </w:p>
    <w:p w14:paraId="5AAF9E6D" w14:textId="77777777" w:rsidR="00EB30B1" w:rsidRDefault="00FC3C10" w:rsidP="00EB30B1">
      <w:pPr>
        <w:jc w:val="both"/>
        <w:rPr>
          <w:lang w:val="en-US"/>
        </w:rPr>
      </w:pPr>
      <w:r>
        <w:rPr>
          <w:lang w:val="en-US"/>
        </w:rPr>
        <w:t xml:space="preserve">Three Snake Audio has decided to create a wireless, noise-cancelling, extended battery life </w:t>
      </w:r>
      <w:r w:rsidR="00BD0855">
        <w:rPr>
          <w:lang w:val="en-US"/>
        </w:rPr>
        <w:t xml:space="preserve">gaming </w:t>
      </w:r>
      <w:r>
        <w:rPr>
          <w:lang w:val="en-US"/>
        </w:rPr>
        <w:t>headset that will sit near the top of the market in terms of price, performance, luxury, and status. They now need to know how many likely customers are available for them to sell to</w:t>
      </w:r>
      <w:r w:rsidR="0078710D">
        <w:rPr>
          <w:lang w:val="en-US"/>
        </w:rPr>
        <w:t xml:space="preserve"> what the likely value is for this market</w:t>
      </w:r>
      <w:r>
        <w:rPr>
          <w:lang w:val="en-US"/>
        </w:rPr>
        <w:t xml:space="preserve">. Please outline the </w:t>
      </w:r>
      <w:r w:rsidRPr="00EB30B1">
        <w:rPr>
          <w:b/>
          <w:i/>
          <w:lang w:val="en-US"/>
        </w:rPr>
        <w:t>process</w:t>
      </w:r>
      <w:r>
        <w:rPr>
          <w:lang w:val="en-US"/>
        </w:rPr>
        <w:t xml:space="preserve"> you would go through to identify the like</w:t>
      </w:r>
      <w:r w:rsidR="0078710D">
        <w:rPr>
          <w:lang w:val="en-US"/>
        </w:rPr>
        <w:t>ly market value</w:t>
      </w:r>
      <w:r>
        <w:rPr>
          <w:lang w:val="en-US"/>
        </w:rPr>
        <w:t xml:space="preserve"> for this product.</w:t>
      </w:r>
      <w:r w:rsidR="00BD0855">
        <w:rPr>
          <w:lang w:val="en-US"/>
        </w:rPr>
        <w:t xml:space="preserve"> You can assume you have a clear customer persona that they will target. </w:t>
      </w:r>
      <w:r>
        <w:rPr>
          <w:lang w:val="en-US"/>
        </w:rPr>
        <w:t xml:space="preserve"> </w:t>
      </w:r>
    </w:p>
    <w:p w14:paraId="7DBBA88F" w14:textId="77777777" w:rsidR="00223304" w:rsidRDefault="00FC3C10" w:rsidP="00223304">
      <w:pPr>
        <w:spacing w:line="480" w:lineRule="auto"/>
        <w:ind w:firstLine="720"/>
        <w:rPr>
          <w:rFonts w:cstheme="minorHAnsi"/>
        </w:rPr>
      </w:pPr>
      <w:r>
        <w:rPr>
          <w:rFonts w:cstheme="minorHAnsi"/>
        </w:rPr>
        <w:t>The likely market value for Three Snake Audio headsets can be determined by first analyzing the financial records of companies that produce similar products in the market to identify the costs that they incur and the revenue that they make from the sale of their products. This will be important in identifying the most appropriate price for Three Snake Audio headsets so that the appropriate amount of revenue is generated by the company. As such, the estimation of the market value for the headsets will incorporate the amount of revenue that Three Snake Audio expects to make and the costs that they plan to incur in making and selling the headsets. Additionally, the range of the market value for the headsets will be determined by other objectives such as whether Three Snake Audio want the price of their headsets to be above the prices used by the other companies in the market as a symbol of the luxury associated with their products, or below the prices used by these companies to attract more customers due to the affordability of their products.</w:t>
      </w:r>
    </w:p>
    <w:p w14:paraId="0B84C9F6" w14:textId="5ADD7AC4" w:rsidR="00EF6617" w:rsidRDefault="00FC3C10" w:rsidP="00223304">
      <w:pPr>
        <w:spacing w:line="480" w:lineRule="auto"/>
        <w:ind w:firstLine="720"/>
        <w:rPr>
          <w:lang w:val="en-US"/>
        </w:rPr>
      </w:pPr>
      <w:r>
        <w:rPr>
          <w:rFonts w:cstheme="minorHAnsi"/>
        </w:rPr>
        <w:t>Furthermore, the financial records will reveal the number of customers that the companies in the market sold their products to within a specific amount of time. This will help to estimate the market size, which is the number of customers that Three Snake Audio is likely to acquire within a certain period. Ultimately, the approximate number of customers that can purchase the headsets influences the market value because the number of estimated purchases will determine the estimated revenue that the company looks to make from the headsets. However, the financial records that will be analyzed will be from companies that primarily manufacture gaming headsets because it will be easier to identify the portion of their revenue that is obtained from the sale of gaming headsets only.</w:t>
      </w:r>
    </w:p>
    <w:p w14:paraId="0044940D" w14:textId="77777777" w:rsidR="00EB30B1" w:rsidRDefault="00FC3C10" w:rsidP="00223304">
      <w:pPr>
        <w:spacing w:line="480" w:lineRule="auto"/>
        <w:rPr>
          <w:lang w:val="en-US"/>
        </w:rPr>
      </w:pPr>
      <w:r>
        <w:rPr>
          <w:lang w:val="en-US"/>
        </w:rPr>
        <w:br w:type="page"/>
      </w:r>
    </w:p>
    <w:p w14:paraId="61F0543E" w14:textId="77777777" w:rsidR="00EB30B1" w:rsidRPr="00EB30B1" w:rsidRDefault="00FC3C10" w:rsidP="00AD79EE">
      <w:pPr>
        <w:rPr>
          <w:b/>
          <w:lang w:val="en-US"/>
        </w:rPr>
      </w:pPr>
      <w:r w:rsidRPr="00EB30B1">
        <w:rPr>
          <w:b/>
          <w:lang w:val="en-US"/>
        </w:rPr>
        <w:lastRenderedPageBreak/>
        <w:t>Question 4 (5 points)</w:t>
      </w:r>
    </w:p>
    <w:p w14:paraId="5BDCBE17" w14:textId="77777777" w:rsidR="00EB30B1" w:rsidRDefault="00FC3C10" w:rsidP="00EB30B1">
      <w:pPr>
        <w:jc w:val="both"/>
        <w:rPr>
          <w:lang w:val="en-US"/>
        </w:rPr>
      </w:pPr>
      <w:r>
        <w:rPr>
          <w:lang w:val="en-US"/>
        </w:rPr>
        <w:t xml:space="preserve">The final step in your market research project is to make a recommendation for whether or not they should pursue this business, based on all that you’ve learned through market research in this course. In answering this question, please discuss </w:t>
      </w:r>
      <w:r>
        <w:rPr>
          <w:b/>
          <w:i/>
          <w:lang w:val="en-US"/>
        </w:rPr>
        <w:t>what factors you would consider</w:t>
      </w:r>
      <w:r>
        <w:rPr>
          <w:lang w:val="en-US"/>
        </w:rPr>
        <w:t xml:space="preserve"> and </w:t>
      </w:r>
      <w:r w:rsidR="0078710D">
        <w:rPr>
          <w:b/>
          <w:i/>
          <w:lang w:val="en-US"/>
        </w:rPr>
        <w:t>how you would analyze the scenario</w:t>
      </w:r>
      <w:r>
        <w:rPr>
          <w:b/>
          <w:lang w:val="en-US"/>
        </w:rPr>
        <w:t xml:space="preserve"> </w:t>
      </w:r>
      <w:r>
        <w:rPr>
          <w:lang w:val="en-US"/>
        </w:rPr>
        <w:t>to make a recommendation to Three Snake Audio. You can make up fake data here if it helps you in answering the question. Your answer must be more detailed than ‘</w:t>
      </w:r>
      <w:r w:rsidR="00BD0855">
        <w:rPr>
          <w:lang w:val="en-US"/>
        </w:rPr>
        <w:t>they would make a profit,</w:t>
      </w:r>
      <w:r>
        <w:rPr>
          <w:lang w:val="en-US"/>
        </w:rPr>
        <w:t>’</w:t>
      </w:r>
      <w:r w:rsidR="00BD0855">
        <w:rPr>
          <w:lang w:val="en-US"/>
        </w:rPr>
        <w:t xml:space="preserve"> or ‘I think the market is big enough.’ You can draw on more market research topics than just what was addressed so far in this assignment. </w:t>
      </w:r>
      <w:r>
        <w:rPr>
          <w:lang w:val="en-US"/>
        </w:rPr>
        <w:t xml:space="preserve"> </w:t>
      </w:r>
    </w:p>
    <w:p w14:paraId="3E757257" w14:textId="77777777" w:rsidR="00EF6617" w:rsidRDefault="00FC3C10" w:rsidP="00223304">
      <w:pPr>
        <w:spacing w:line="480" w:lineRule="auto"/>
        <w:ind w:firstLine="720"/>
        <w:rPr>
          <w:rFonts w:cstheme="minorHAnsi"/>
        </w:rPr>
      </w:pPr>
      <w:r>
        <w:rPr>
          <w:rFonts w:cstheme="minorHAnsi"/>
        </w:rPr>
        <w:t xml:space="preserve">To make the recommendations to Three Snake Audio regarding whether they should pursue their gaming headset business, various factors will be considered. For starters, it will be important to identify whether the market value of their headsets will be sufficient to meet the company’s revenue objectives. As such, I would analyze their budget to determine the costs that they plan to incur and the revenue that they plan to make, which I will compare with the costs and revenues of the companies in the headsets market. Also, it will be important to identify how competitive the market for gaming headsets is. This will require an analysis of the strengths, weaknesses, and threats faced by the main companies in the market which will be compared to those of Three Snake Audio. If most of these companies have strengths that exceed those of Three Snake Audio by far, and if their weaknesses cannot be exploited by Three Snake Audio, I will recommend that the headset business is not worthwhile. </w:t>
      </w:r>
    </w:p>
    <w:p w14:paraId="3AB0425B" w14:textId="77777777" w:rsidR="00EF6617" w:rsidRPr="009E75DE" w:rsidRDefault="00FC3C10" w:rsidP="00223304">
      <w:pPr>
        <w:spacing w:line="480" w:lineRule="auto"/>
        <w:ind w:firstLine="720"/>
        <w:rPr>
          <w:rFonts w:cstheme="minorHAnsi"/>
        </w:rPr>
      </w:pPr>
      <w:r>
        <w:rPr>
          <w:rFonts w:cstheme="minorHAnsi"/>
        </w:rPr>
        <w:t xml:space="preserve">Furthermore, we can evaluate whether the headset market is saturated and Three Snake Audio will therefore experience difficulties in establishing their brand. As such, the number of similar products in the market will be analyzed, as well as how Three Snake Audio plans to differentiate their products. If numerous similar products already exist in the market, I would advise Three Snake Audio against pursuing the headset business. Similarly, it will be important to evaluate whether the Three Snake Audio headsets fulfill a need that was previously unaddressed in the market. Accordingly, the information collected regarding the existing headsets and their weaknesses will be analyzed as well as the customer </w:t>
      </w:r>
      <w:r>
        <w:rPr>
          <w:rFonts w:cstheme="minorHAnsi"/>
        </w:rPr>
        <w:lastRenderedPageBreak/>
        <w:t xml:space="preserve">reviews of these headsets. This will be compared to whether the specifications of the Three Snake Headsets will address the customer needs. </w:t>
      </w:r>
    </w:p>
    <w:p w14:paraId="16EE733B" w14:textId="77777777" w:rsidR="00EF6617" w:rsidRPr="00EB30B1" w:rsidRDefault="00EF6617" w:rsidP="00EB30B1">
      <w:pPr>
        <w:jc w:val="both"/>
        <w:rPr>
          <w:lang w:val="en-US"/>
        </w:rPr>
      </w:pPr>
    </w:p>
    <w:p w14:paraId="54C74D90" w14:textId="77777777" w:rsidR="002A0032" w:rsidRPr="002A0032" w:rsidRDefault="002A0032" w:rsidP="00AD79EE">
      <w:pPr>
        <w:rPr>
          <w:lang w:val="en-US"/>
        </w:rPr>
      </w:pPr>
    </w:p>
    <w:sectPr w:rsidR="002A0032" w:rsidRPr="002A0032">
      <w:headerReference w:type="default" r:id="rId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EBE0C9" w14:textId="77777777" w:rsidR="00944114" w:rsidRDefault="00944114">
      <w:pPr>
        <w:spacing w:after="0" w:line="240" w:lineRule="auto"/>
      </w:pPr>
      <w:r>
        <w:separator/>
      </w:r>
    </w:p>
  </w:endnote>
  <w:endnote w:type="continuationSeparator" w:id="0">
    <w:p w14:paraId="06027D16" w14:textId="77777777" w:rsidR="00944114" w:rsidRDefault="009441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72A41A" w14:textId="77777777" w:rsidR="00944114" w:rsidRDefault="00944114">
      <w:pPr>
        <w:spacing w:after="0" w:line="240" w:lineRule="auto"/>
      </w:pPr>
      <w:r>
        <w:separator/>
      </w:r>
    </w:p>
  </w:footnote>
  <w:footnote w:type="continuationSeparator" w:id="0">
    <w:p w14:paraId="386FEB43" w14:textId="77777777" w:rsidR="00944114" w:rsidRDefault="009441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1378962"/>
      <w:docPartObj>
        <w:docPartGallery w:val="Page Numbers (Top of Page)"/>
        <w:docPartUnique/>
      </w:docPartObj>
    </w:sdtPr>
    <w:sdtEndPr>
      <w:rPr>
        <w:noProof/>
      </w:rPr>
    </w:sdtEndPr>
    <w:sdtContent>
      <w:p w14:paraId="1C1F1807" w14:textId="77777777" w:rsidR="00AD79EE" w:rsidRDefault="00FC3C10">
        <w:pPr>
          <w:pStyle w:val="Header"/>
          <w:jc w:val="right"/>
        </w:pPr>
        <w:r>
          <w:fldChar w:fldCharType="begin"/>
        </w:r>
        <w:r>
          <w:instrText xml:space="preserve"> PAGE   \* MERGEFORMAT </w:instrText>
        </w:r>
        <w:r>
          <w:fldChar w:fldCharType="separate"/>
        </w:r>
        <w:r w:rsidR="00EF6617">
          <w:rPr>
            <w:noProof/>
          </w:rPr>
          <w:t>1</w:t>
        </w:r>
        <w:r>
          <w:rPr>
            <w:noProof/>
          </w:rPr>
          <w:fldChar w:fldCharType="end"/>
        </w:r>
      </w:p>
    </w:sdtContent>
  </w:sdt>
  <w:p w14:paraId="6FE990F8" w14:textId="77777777" w:rsidR="00AD79EE" w:rsidRDefault="00AD79E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yNTAxNTC2NLU0sTBQ0lEKTi0uzszPAykwrgUAykljfSwAAAA="/>
  </w:docVars>
  <w:rsids>
    <w:rsidRoot w:val="00AD79EE"/>
    <w:rsid w:val="00026227"/>
    <w:rsid w:val="00031C90"/>
    <w:rsid w:val="00143349"/>
    <w:rsid w:val="001945F3"/>
    <w:rsid w:val="00223304"/>
    <w:rsid w:val="002A0032"/>
    <w:rsid w:val="00606A8F"/>
    <w:rsid w:val="00616F16"/>
    <w:rsid w:val="00657033"/>
    <w:rsid w:val="006D5709"/>
    <w:rsid w:val="0078710D"/>
    <w:rsid w:val="008A15F7"/>
    <w:rsid w:val="00917263"/>
    <w:rsid w:val="00944114"/>
    <w:rsid w:val="009E75DE"/>
    <w:rsid w:val="009F5DE5"/>
    <w:rsid w:val="00A20A22"/>
    <w:rsid w:val="00A26E01"/>
    <w:rsid w:val="00AA7AA9"/>
    <w:rsid w:val="00AB1171"/>
    <w:rsid w:val="00AD79EE"/>
    <w:rsid w:val="00BD0855"/>
    <w:rsid w:val="00BE01C3"/>
    <w:rsid w:val="00E41ACA"/>
    <w:rsid w:val="00EB30B1"/>
    <w:rsid w:val="00EB36C5"/>
    <w:rsid w:val="00ED4BD9"/>
    <w:rsid w:val="00EF6617"/>
    <w:rsid w:val="00FB637C"/>
    <w:rsid w:val="00FC3C10"/>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DABD6A"/>
  <w15:docId w15:val="{B27E77E3-F000-40AB-995B-7040664E0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D79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79EE"/>
  </w:style>
  <w:style w:type="paragraph" w:styleId="Footer">
    <w:name w:val="footer"/>
    <w:basedOn w:val="Normal"/>
    <w:link w:val="FooterChar"/>
    <w:uiPriority w:val="99"/>
    <w:unhideWhenUsed/>
    <w:rsid w:val="00AD79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79EE"/>
  </w:style>
  <w:style w:type="character" w:styleId="Hyperlink">
    <w:name w:val="Hyperlink"/>
    <w:basedOn w:val="DefaultParagraphFont"/>
    <w:uiPriority w:val="99"/>
    <w:unhideWhenUsed/>
    <w:rsid w:val="00AD79E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9</TotalTime>
  <Pages>7</Pages>
  <Words>1585</Words>
  <Characters>903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 macphee</dc:creator>
  <cp:lastModifiedBy>Antony Ouma</cp:lastModifiedBy>
  <cp:revision>12</cp:revision>
  <dcterms:created xsi:type="dcterms:W3CDTF">2021-04-17T02:38:00Z</dcterms:created>
  <dcterms:modified xsi:type="dcterms:W3CDTF">2021-04-19T18:22:00Z</dcterms:modified>
</cp:coreProperties>
</file>